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5c60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fadd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b2217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4119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4c0c2ed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f69a94c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